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bookmarkStart w:id="0" w:name="_GoBack"/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91DB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5A9D796" w:rsidR="007B4A91" w:rsidRDefault="00991DBD" w:rsidP="00991DBD">
      <w:pPr>
        <w:ind w:firstLine="720"/>
        <w:rPr>
          <w:sz w:val="28"/>
          <w:szCs w:val="28"/>
        </w:rPr>
      </w:pPr>
      <w:proofErr w:type="spellStart"/>
      <w:r>
        <w:rPr>
          <w:sz w:val="28"/>
          <w:szCs w:val="28"/>
        </w:rPr>
        <w:t>BasketBall</w:t>
      </w:r>
      <w:proofErr w:type="spellEnd"/>
      <w:r>
        <w:rPr>
          <w:sz w:val="28"/>
          <w:szCs w:val="28"/>
        </w:rPr>
        <w:t xml:space="preserve"> Shooter</w:t>
      </w:r>
    </w:p>
    <w:p w14:paraId="34A9E19B" w14:textId="77777777" w:rsidR="007B4A91" w:rsidRDefault="00991DB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14809E6" w:rsidR="007B4A91" w:rsidRDefault="00991DBD" w:rsidP="00991DBD">
      <w:pPr>
        <w:ind w:left="720"/>
        <w:rPr>
          <w:sz w:val="28"/>
          <w:szCs w:val="28"/>
        </w:rPr>
      </w:pPr>
      <w:r>
        <w:rPr>
          <w:sz w:val="28"/>
          <w:szCs w:val="28"/>
        </w:rPr>
        <w:t>To make a fun and entertaining relaxing game</w:t>
      </w:r>
    </w:p>
    <w:p w14:paraId="3D632C61" w14:textId="77777777" w:rsidR="007B4A91" w:rsidRDefault="00991DB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D2C7CE5" w:rsidR="007B4A91" w:rsidRDefault="00991DB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person is given different number of balls in each level and he needs </w:t>
      </w:r>
    </w:p>
    <w:p w14:paraId="6102F988" w14:textId="77777777" w:rsidR="007B4A91" w:rsidRDefault="00991DB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0362C3F" w:rsidR="007B4A91" w:rsidRDefault="00991DBD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</w:t>
      </w:r>
      <w:proofErr w:type="gramEnd"/>
      <w:r>
        <w:rPr>
          <w:sz w:val="28"/>
          <w:szCs w:val="28"/>
        </w:rPr>
        <w:t xml:space="preserve"> throw as many balls as specified into the </w:t>
      </w:r>
      <w:proofErr w:type="spellStart"/>
      <w:r>
        <w:rPr>
          <w:sz w:val="28"/>
          <w:szCs w:val="28"/>
        </w:rPr>
        <w:t>hoop.Only</w:t>
      </w:r>
      <w:proofErr w:type="spellEnd"/>
      <w:r>
        <w:rPr>
          <w:sz w:val="28"/>
          <w:szCs w:val="28"/>
        </w:rPr>
        <w:t xml:space="preserve"> then can he escape a dungeon.</w:t>
      </w:r>
    </w:p>
    <w:p w14:paraId="0AE3FDBE" w14:textId="77777777" w:rsidR="007B4A91" w:rsidRDefault="00991DB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91DB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4C8341B" w:rsidR="007B4A91" w:rsidRDefault="00991D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8C073FD" w:rsidR="007B4A91" w:rsidRDefault="00991D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throw the ball into the hoop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F83B962" w:rsidR="007B4A91" w:rsidRDefault="00991D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CDCDBD9" w:rsidR="007B4A91" w:rsidRDefault="00991D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all goes into the hoop to activate new doors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2F84B39" w:rsidR="007B4A91" w:rsidRDefault="007B4A91" w:rsidP="00991D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A6A9575" w:rsidR="007B4A91" w:rsidRDefault="007B4A91" w:rsidP="00991D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865C30B" w:rsidR="007B4A91" w:rsidRDefault="00991D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o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3515339" w:rsidR="007B4A91" w:rsidRDefault="00991D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activates a door when the ball is hooped. Difficulty increases with levels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91DB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91DB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91DB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91DB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5F49BD8" w14:textId="740B8E7F" w:rsidR="00991DBD" w:rsidRDefault="00991DBD">
      <w:pPr>
        <w:rPr>
          <w:sz w:val="28"/>
          <w:szCs w:val="28"/>
        </w:rPr>
      </w:pPr>
      <w:r>
        <w:rPr>
          <w:sz w:val="28"/>
          <w:szCs w:val="28"/>
        </w:rPr>
        <w:lastRenderedPageBreak/>
        <w:t>I would make the levels harder with each level along with mazes that the player and basketball need to pass through</w:t>
      </w:r>
    </w:p>
    <w:p w14:paraId="24B987DE" w14:textId="488F82AA" w:rsidR="007B4A91" w:rsidRDefault="00991DB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bookmarkEnd w:id="0"/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91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41</Words>
  <Characters>1379</Characters>
  <Application>Microsoft Office Word</Application>
  <DocSecurity>0</DocSecurity>
  <Lines>11</Lines>
  <Paragraphs>3</Paragraphs>
  <ScaleCrop>false</ScaleCrop>
  <Company/>
  <LinksUpToDate>false</LinksUpToDate>
  <CharactersWithSpaces>1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3</cp:revision>
  <dcterms:created xsi:type="dcterms:W3CDTF">2021-03-18T05:03:00Z</dcterms:created>
  <dcterms:modified xsi:type="dcterms:W3CDTF">2022-02-20T05:25:00Z</dcterms:modified>
</cp:coreProperties>
</file>